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9898B" w14:textId="77777777" w:rsidR="007378FA" w:rsidRPr="00077256" w:rsidRDefault="007378FA" w:rsidP="007378FA">
      <w:pPr>
        <w:spacing w:after="0" w:line="240" w:lineRule="auto"/>
      </w:pPr>
      <w:r w:rsidRPr="003D1D02">
        <w:rPr>
          <w:b/>
          <w:noProof/>
          <w:sz w:val="32"/>
          <w:szCs w:val="32"/>
          <w:lang w:eastAsia="en-AU"/>
        </w:rPr>
        <w:drawing>
          <wp:anchor distT="0" distB="0" distL="114300" distR="114300" simplePos="0" relativeHeight="251659264" behindDoc="0" locked="0" layoutInCell="1" allowOverlap="1" wp14:anchorId="6E6989B7" wp14:editId="6E6989B8">
            <wp:simplePos x="0" y="0"/>
            <wp:positionH relativeFrom="column">
              <wp:posOffset>4105275</wp:posOffset>
            </wp:positionH>
            <wp:positionV relativeFrom="paragraph">
              <wp:posOffset>0</wp:posOffset>
            </wp:positionV>
            <wp:extent cx="1533525" cy="409575"/>
            <wp:effectExtent l="0" t="0" r="9525" b="9525"/>
            <wp:wrapThrough wrapText="bothSides">
              <wp:wrapPolygon edited="0">
                <wp:start x="0" y="0"/>
                <wp:lineTo x="0" y="21098"/>
                <wp:lineTo x="21466" y="21098"/>
                <wp:lineTo x="21466" y="0"/>
                <wp:lineTo x="0" y="0"/>
              </wp:wrapPolygon>
            </wp:wrapThrough>
            <wp:docPr id="2" name="Picture 2" descr="AUSVEG VIC -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USVEG VIC - colou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17461" r="5946" b="14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Calibri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E6989B9" wp14:editId="6E6989BA">
                <wp:simplePos x="0" y="0"/>
                <wp:positionH relativeFrom="margin">
                  <wp:posOffset>3781425</wp:posOffset>
                </wp:positionH>
                <wp:positionV relativeFrom="margin">
                  <wp:align>top</wp:align>
                </wp:positionV>
                <wp:extent cx="1952625" cy="196215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6989BB" w14:textId="77777777" w:rsidR="007378FA" w:rsidRDefault="007378FA" w:rsidP="007378FA">
                            <w:pPr>
                              <w:jc w:val="right"/>
                              <w:rPr>
                                <w:b/>
                                <w:noProof/>
                                <w:sz w:val="32"/>
                                <w:szCs w:val="32"/>
                                <w:highlight w:val="yellow"/>
                                <w:lang w:eastAsia="en-AU"/>
                              </w:rPr>
                            </w:pPr>
                          </w:p>
                          <w:p w14:paraId="6E6989BC" w14:textId="77777777" w:rsidR="007378FA" w:rsidRPr="007121A5" w:rsidRDefault="007378FA" w:rsidP="007378FA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BN: 80 851 723 010</w:t>
                            </w:r>
                          </w:p>
                          <w:p w14:paraId="6E6989BD" w14:textId="77777777" w:rsidR="007378FA" w:rsidRDefault="007378FA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O Box 138</w:t>
                            </w:r>
                          </w:p>
                          <w:p w14:paraId="6E6989BE" w14:textId="77777777" w:rsidR="007378FA" w:rsidRDefault="007378FA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amberwell, VIC, 3124</w:t>
                            </w:r>
                          </w:p>
                          <w:p w14:paraId="6E6989BF" w14:textId="21979C81" w:rsidR="007378FA" w:rsidRDefault="00F62FFD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 Glenarm Road</w:t>
                            </w:r>
                          </w:p>
                          <w:p w14:paraId="6E6989C0" w14:textId="2BB87F0B" w:rsidR="007378FA" w:rsidRDefault="00F62FFD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len Iris, VIC 3146</w:t>
                            </w:r>
                          </w:p>
                          <w:p w14:paraId="6E6989C1" w14:textId="3986AEBC" w:rsidR="007378FA" w:rsidRDefault="00F417D5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T: </w:t>
                            </w:r>
                            <w:r w:rsidR="00F62FFD">
                              <w:rPr>
                                <w:sz w:val="18"/>
                                <w:szCs w:val="18"/>
                              </w:rPr>
                              <w:t>03 9882 0277</w:t>
                            </w:r>
                          </w:p>
                          <w:p w14:paraId="6E6989C2" w14:textId="77777777" w:rsidR="007378FA" w:rsidRDefault="007378FA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: (03) 9882 6722</w:t>
                            </w:r>
                          </w:p>
                          <w:p w14:paraId="6E6989C3" w14:textId="77777777" w:rsidR="007378FA" w:rsidRPr="000D5DA6" w:rsidRDefault="007378FA" w:rsidP="007378FA">
                            <w:pPr>
                              <w:spacing w:after="0" w:line="240" w:lineRule="auto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D5DA6">
                              <w:rPr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</w:t>
                            </w:r>
                            <w:r w:rsidRPr="000D5DA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8" w:history="1">
                              <w:r w:rsidRPr="00D60208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info@ausvegvic.com.au</w:t>
                              </w:r>
                            </w:hyperlink>
                          </w:p>
                          <w:p w14:paraId="6E6989C4" w14:textId="77777777" w:rsidR="007378FA" w:rsidRPr="000D132E" w:rsidRDefault="007378FA" w:rsidP="007378FA">
                            <w:pPr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  <w:lang w:val="fr-FR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ww.ausvegvic.com.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6989B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97.75pt;margin-top:0;width:153.75pt;height:154.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" stroked="f">
                <v:textbox>
                  <w:txbxContent>
                    <w:p w14:paraId="6E6989BB" w14:textId="77777777" w:rsidR="007378FA" w:rsidRDefault="007378FA" w:rsidP="007378FA">
                      <w:pPr>
                        <w:jc w:val="right"/>
                        <w:rPr>
                          <w:b/>
                          <w:noProof/>
                          <w:sz w:val="32"/>
                          <w:szCs w:val="32"/>
                          <w:highlight w:val="yellow"/>
                          <w:lang w:eastAsia="en-AU"/>
                        </w:rPr>
                      </w:pPr>
                    </w:p>
                    <w:p w14:paraId="6E6989BC" w14:textId="77777777" w:rsidR="007378FA" w:rsidRPr="007121A5" w:rsidRDefault="007378FA" w:rsidP="007378FA">
                      <w:pPr>
                        <w:spacing w:after="0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BN: 80 851 723 010</w:t>
                      </w:r>
                    </w:p>
                    <w:p w14:paraId="6E6989BD" w14:textId="77777777" w:rsidR="007378FA" w:rsidRDefault="007378FA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O Box 138</w:t>
                      </w:r>
                    </w:p>
                    <w:p w14:paraId="6E6989BE" w14:textId="77777777" w:rsidR="007378FA" w:rsidRDefault="007378FA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amberwell, VIC, 3124</w:t>
                      </w:r>
                    </w:p>
                    <w:p w14:paraId="6E6989BF" w14:textId="21979C81" w:rsidR="007378FA" w:rsidRDefault="00F62FFD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 Glenarm Road</w:t>
                      </w:r>
                    </w:p>
                    <w:p w14:paraId="6E6989C0" w14:textId="2BB87F0B" w:rsidR="007378FA" w:rsidRDefault="00F62FFD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len Iris, VIC 3146</w:t>
                      </w:r>
                    </w:p>
                    <w:p w14:paraId="6E6989C1" w14:textId="3986AEBC" w:rsidR="007378FA" w:rsidRDefault="00F417D5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T: </w:t>
                      </w:r>
                      <w:r w:rsidR="00F62FFD">
                        <w:rPr>
                          <w:sz w:val="18"/>
                          <w:szCs w:val="18"/>
                        </w:rPr>
                        <w:t>03 9882 0277</w:t>
                      </w:r>
                    </w:p>
                    <w:p w14:paraId="6E6989C2" w14:textId="77777777" w:rsidR="007378FA" w:rsidRDefault="007378FA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: (03) 9882 6722</w:t>
                      </w:r>
                    </w:p>
                    <w:p w14:paraId="6E6989C3" w14:textId="77777777" w:rsidR="007378FA" w:rsidRPr="000D5DA6" w:rsidRDefault="007378FA" w:rsidP="007378FA">
                      <w:pPr>
                        <w:spacing w:after="0" w:line="240" w:lineRule="auto"/>
                        <w:jc w:val="right"/>
                        <w:rPr>
                          <w:sz w:val="18"/>
                          <w:szCs w:val="18"/>
                        </w:rPr>
                      </w:pPr>
                      <w:r w:rsidRPr="000D5DA6">
                        <w:rPr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sz w:val="18"/>
                          <w:szCs w:val="18"/>
                        </w:rPr>
                        <w:t>:</w:t>
                      </w:r>
                      <w:r w:rsidRPr="000D5DA6">
                        <w:rPr>
                          <w:sz w:val="18"/>
                          <w:szCs w:val="18"/>
                        </w:rPr>
                        <w:t xml:space="preserve"> </w:t>
                      </w:r>
                      <w:hyperlink r:id="rId9" w:history="1">
                        <w:r w:rsidRPr="00D60208">
                          <w:rPr>
                            <w:rStyle w:val="Hyperlink"/>
                            <w:sz w:val="18"/>
                            <w:szCs w:val="18"/>
                          </w:rPr>
                          <w:t>info@ausvegvic.com.au</w:t>
                        </w:r>
                      </w:hyperlink>
                    </w:p>
                    <w:p w14:paraId="6E6989C4" w14:textId="77777777" w:rsidR="007378FA" w:rsidRPr="000D132E" w:rsidRDefault="007378FA" w:rsidP="007378FA">
                      <w:pPr>
                        <w:spacing w:after="0"/>
                        <w:jc w:val="right"/>
                        <w:rPr>
                          <w:sz w:val="18"/>
                          <w:szCs w:val="18"/>
                          <w:lang w:val="fr-FR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ww.ausvegvic.com.au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E69898C" w14:textId="77777777" w:rsidR="007378FA" w:rsidRDefault="007378FA" w:rsidP="007378FA">
      <w:pPr>
        <w:jc w:val="right"/>
        <w:rPr>
          <w:b/>
          <w:noProof/>
          <w:sz w:val="32"/>
          <w:szCs w:val="32"/>
          <w:highlight w:val="yellow"/>
          <w:lang w:eastAsia="en-AU"/>
        </w:rPr>
      </w:pPr>
    </w:p>
    <w:p w14:paraId="6E69898D" w14:textId="77777777" w:rsidR="007378FA" w:rsidRDefault="007378FA" w:rsidP="007378FA">
      <w:pPr>
        <w:spacing w:after="0" w:line="240" w:lineRule="auto"/>
        <w:jc w:val="center"/>
        <w:rPr>
          <w:rFonts w:cs="Calibri"/>
          <w:b/>
        </w:rPr>
      </w:pPr>
    </w:p>
    <w:p w14:paraId="6E69898E" w14:textId="1B7FBE4A" w:rsidR="007378FA" w:rsidRDefault="007378FA" w:rsidP="007378FA">
      <w:pPr>
        <w:spacing w:after="0" w:line="240" w:lineRule="auto"/>
        <w:ind w:left="2880"/>
        <w:rPr>
          <w:rFonts w:cs="Calibri"/>
          <w:b/>
          <w:sz w:val="28"/>
          <w:szCs w:val="28"/>
        </w:rPr>
      </w:pPr>
      <w:r w:rsidRPr="00A228F0">
        <w:rPr>
          <w:rFonts w:cs="Calibri"/>
          <w:b/>
          <w:sz w:val="28"/>
          <w:szCs w:val="28"/>
        </w:rPr>
        <w:t>20</w:t>
      </w:r>
      <w:r w:rsidR="000E0FDE">
        <w:rPr>
          <w:rFonts w:cs="Calibri"/>
          <w:b/>
          <w:sz w:val="28"/>
          <w:szCs w:val="28"/>
        </w:rPr>
        <w:t>20/21</w:t>
      </w:r>
      <w:r w:rsidRPr="00A228F0">
        <w:rPr>
          <w:rFonts w:cs="Calibri"/>
          <w:b/>
          <w:sz w:val="28"/>
          <w:szCs w:val="28"/>
        </w:rPr>
        <w:t xml:space="preserve"> AUSVEG VIC</w:t>
      </w:r>
    </w:p>
    <w:p w14:paraId="6E69898F" w14:textId="77777777" w:rsidR="007378FA" w:rsidRPr="00A228F0" w:rsidRDefault="007378FA" w:rsidP="007378FA">
      <w:pPr>
        <w:spacing w:after="0" w:line="240" w:lineRule="auto"/>
        <w:ind w:left="2160" w:firstLine="720"/>
        <w:rPr>
          <w:rFonts w:cs="Calibri"/>
          <w:b/>
          <w:sz w:val="28"/>
          <w:szCs w:val="28"/>
        </w:rPr>
      </w:pPr>
      <w:r w:rsidRPr="00A228F0">
        <w:rPr>
          <w:rFonts w:cs="Calibri"/>
          <w:b/>
          <w:sz w:val="28"/>
          <w:szCs w:val="28"/>
        </w:rPr>
        <w:t>Membership Renewal</w:t>
      </w:r>
    </w:p>
    <w:p w14:paraId="6E698990" w14:textId="77777777" w:rsidR="007378FA" w:rsidRDefault="007378FA" w:rsidP="007378FA">
      <w:pPr>
        <w:spacing w:after="0" w:line="240" w:lineRule="auto"/>
        <w:rPr>
          <w:rFonts w:cs="Calibri"/>
          <w:b/>
        </w:rPr>
      </w:pPr>
    </w:p>
    <w:p w14:paraId="6E698991" w14:textId="77777777" w:rsidR="007378FA" w:rsidRPr="00D60199" w:rsidRDefault="007378FA" w:rsidP="007378FA">
      <w:pPr>
        <w:spacing w:after="0" w:line="240" w:lineRule="auto"/>
        <w:rPr>
          <w:rFonts w:cs="Calibri"/>
          <w:b/>
        </w:rPr>
      </w:pPr>
      <w:r>
        <w:rPr>
          <w:rFonts w:cs="Calibri"/>
          <w:b/>
        </w:rPr>
        <w:t>Member information:</w:t>
      </w:r>
    </w:p>
    <w:p w14:paraId="6E698992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3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Business name:</w:t>
      </w:r>
    </w:p>
    <w:p w14:paraId="6E698994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5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Name of primary contact person:</w:t>
      </w:r>
    </w:p>
    <w:p w14:paraId="6E698996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7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 xml:space="preserve">Position held by primary contact person: </w:t>
      </w:r>
    </w:p>
    <w:p w14:paraId="6E698998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9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Phone number:</w:t>
      </w:r>
    </w:p>
    <w:p w14:paraId="6E69899A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B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Mobile number:</w:t>
      </w:r>
    </w:p>
    <w:p w14:paraId="6E69899C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D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Email:</w:t>
      </w:r>
    </w:p>
    <w:p w14:paraId="6E69899E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9F" w14:textId="7777777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Address:</w:t>
      </w:r>
    </w:p>
    <w:p w14:paraId="6E6989A0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A1" w14:textId="4C79AA97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Hectares/acres grown</w:t>
      </w:r>
      <w:r w:rsidR="00F417D5">
        <w:rPr>
          <w:rFonts w:cs="Calibri"/>
        </w:rPr>
        <w:t xml:space="preserve"> (201</w:t>
      </w:r>
      <w:r w:rsidR="00977F01">
        <w:rPr>
          <w:rFonts w:cs="Calibri"/>
        </w:rPr>
        <w:t>9</w:t>
      </w:r>
      <w:r w:rsidR="00721B67">
        <w:rPr>
          <w:rFonts w:cs="Calibri"/>
        </w:rPr>
        <w:t>/</w:t>
      </w:r>
      <w:r w:rsidR="00977F01">
        <w:rPr>
          <w:rFonts w:cs="Calibri"/>
        </w:rPr>
        <w:t>20</w:t>
      </w:r>
      <w:r>
        <w:rPr>
          <w:rFonts w:cs="Calibri"/>
        </w:rPr>
        <w:t>)*:</w:t>
      </w:r>
    </w:p>
    <w:p w14:paraId="6E6989A2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A3" w14:textId="68E8C889" w:rsidR="007378FA" w:rsidRDefault="007378FA" w:rsidP="007378FA">
      <w:pPr>
        <w:pBdr>
          <w:bottom w:val="single" w:sz="4" w:space="1" w:color="auto"/>
        </w:pBdr>
        <w:spacing w:after="0" w:line="240" w:lineRule="auto"/>
        <w:rPr>
          <w:rFonts w:cs="Calibri"/>
        </w:rPr>
      </w:pPr>
      <w:r>
        <w:rPr>
          <w:rFonts w:cs="Calibri"/>
        </w:rPr>
        <w:t>Gross value of production</w:t>
      </w:r>
      <w:r w:rsidR="00721B67">
        <w:rPr>
          <w:rFonts w:cs="Calibri"/>
        </w:rPr>
        <w:t xml:space="preserve"> (201</w:t>
      </w:r>
      <w:r w:rsidR="00977F01">
        <w:rPr>
          <w:rFonts w:cs="Calibri"/>
        </w:rPr>
        <w:t>9</w:t>
      </w:r>
      <w:r w:rsidR="00721B67">
        <w:rPr>
          <w:rFonts w:cs="Calibri"/>
        </w:rPr>
        <w:t>/</w:t>
      </w:r>
      <w:r w:rsidR="00977F01">
        <w:rPr>
          <w:rFonts w:cs="Calibri"/>
        </w:rPr>
        <w:t>20</w:t>
      </w:r>
      <w:r>
        <w:rPr>
          <w:rFonts w:cs="Calibri"/>
        </w:rPr>
        <w:t>)*:</w:t>
      </w:r>
    </w:p>
    <w:p w14:paraId="6E6989A4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A5" w14:textId="77777777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</w:rPr>
        <w:t xml:space="preserve">*The information provided </w:t>
      </w:r>
      <w:r w:rsidR="00F417D5">
        <w:rPr>
          <w:rFonts w:cs="Calibri"/>
        </w:rPr>
        <w:t xml:space="preserve">will not be disclosed and will be consolidated </w:t>
      </w:r>
      <w:r>
        <w:rPr>
          <w:rFonts w:cs="Calibri"/>
        </w:rPr>
        <w:t xml:space="preserve">to calculate the extent to which AUSVEG VIC’s members represent the Victorian </w:t>
      </w:r>
      <w:r w:rsidR="00F417D5">
        <w:rPr>
          <w:rFonts w:cs="Calibri"/>
        </w:rPr>
        <w:t>horticultural</w:t>
      </w:r>
      <w:r>
        <w:rPr>
          <w:rFonts w:cs="Calibri"/>
        </w:rPr>
        <w:t xml:space="preserve"> industry in terms of hectares grown and gross value of production. Information pertaining to individual businesses will remain confidential.</w:t>
      </w:r>
    </w:p>
    <w:p w14:paraId="6E6989A6" w14:textId="77777777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</w:rPr>
        <w:t>…………………………………………………………………………………………………………………………………………………………….</w:t>
      </w:r>
    </w:p>
    <w:p w14:paraId="6E6989A7" w14:textId="77777777" w:rsidR="007378FA" w:rsidRDefault="007378FA" w:rsidP="007378FA">
      <w:pPr>
        <w:spacing w:after="0" w:line="240" w:lineRule="auto"/>
        <w:rPr>
          <w:rFonts w:cs="Calibri"/>
          <w:b/>
        </w:rPr>
      </w:pPr>
    </w:p>
    <w:p w14:paraId="6E6989A8" w14:textId="2D558AE5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  <w:b/>
        </w:rPr>
        <w:t xml:space="preserve">Membership Fee: </w:t>
      </w:r>
      <w:r w:rsidRPr="00BB2CC6">
        <w:rPr>
          <w:rFonts w:cs="Calibri"/>
        </w:rPr>
        <w:t>$</w:t>
      </w:r>
      <w:r w:rsidR="000338AD">
        <w:rPr>
          <w:rFonts w:cs="Calibri"/>
        </w:rPr>
        <w:t>44</w:t>
      </w:r>
      <w:r w:rsidR="002E4BD7">
        <w:rPr>
          <w:rFonts w:cs="Calibri"/>
        </w:rPr>
        <w:t>0</w:t>
      </w:r>
      <w:r w:rsidR="000338AD">
        <w:rPr>
          <w:rFonts w:cs="Calibri"/>
        </w:rPr>
        <w:t xml:space="preserve"> </w:t>
      </w:r>
      <w:r w:rsidR="00F417D5">
        <w:rPr>
          <w:rFonts w:cs="Calibri"/>
        </w:rPr>
        <w:t>+</w:t>
      </w:r>
      <w:r>
        <w:rPr>
          <w:rFonts w:cs="Calibri"/>
        </w:rPr>
        <w:t xml:space="preserve"> GST (on payment this form becomes a tax invoice)</w:t>
      </w:r>
    </w:p>
    <w:p w14:paraId="6E6989A9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AA" w14:textId="77777777" w:rsidR="007378FA" w:rsidRPr="00FC7098" w:rsidRDefault="007378FA" w:rsidP="007378FA">
      <w:pPr>
        <w:spacing w:after="0" w:line="240" w:lineRule="auto"/>
        <w:rPr>
          <w:rFonts w:cs="Calibri"/>
          <w:b/>
        </w:rPr>
      </w:pPr>
      <w:r w:rsidRPr="00FC7098">
        <w:rPr>
          <w:rFonts w:cs="Calibri"/>
          <w:b/>
        </w:rPr>
        <w:t>Payment options:</w:t>
      </w:r>
      <w:r>
        <w:rPr>
          <w:rFonts w:cs="Calibri"/>
        </w:rPr>
        <w:t xml:space="preserve"> </w:t>
      </w:r>
      <w:r w:rsidRPr="00FC7098">
        <w:rPr>
          <w:rFonts w:cs="Calibri"/>
        </w:rPr>
        <w:t>Please pay by</w:t>
      </w:r>
      <w:r>
        <w:rPr>
          <w:rFonts w:cs="Calibri"/>
          <w:b/>
        </w:rPr>
        <w:t xml:space="preserve"> </w:t>
      </w:r>
      <w:r w:rsidR="00F417D5">
        <w:rPr>
          <w:rFonts w:cs="Calibri"/>
        </w:rPr>
        <w:t xml:space="preserve">Direct Deposit, </w:t>
      </w:r>
      <w:r>
        <w:rPr>
          <w:rFonts w:cs="Calibri"/>
        </w:rPr>
        <w:t xml:space="preserve">Cheque, </w:t>
      </w:r>
      <w:r w:rsidR="00F417D5">
        <w:rPr>
          <w:rFonts w:cs="Calibri"/>
        </w:rPr>
        <w:t>and Cash paid</w:t>
      </w:r>
      <w:r>
        <w:rPr>
          <w:rFonts w:cs="Calibri"/>
        </w:rPr>
        <w:t xml:space="preserve"> into the following account ensuring that your business name is included for reference.</w:t>
      </w:r>
    </w:p>
    <w:p w14:paraId="6E6989AB" w14:textId="77777777" w:rsidR="007378FA" w:rsidRPr="00497A5E" w:rsidRDefault="007378FA" w:rsidP="007378FA">
      <w:pPr>
        <w:spacing w:after="0" w:line="240" w:lineRule="auto"/>
        <w:rPr>
          <w:rFonts w:cs="Calibri"/>
        </w:rPr>
      </w:pPr>
      <w:r w:rsidRPr="00497A5E">
        <w:rPr>
          <w:rFonts w:cs="Calibri"/>
        </w:rPr>
        <w:t>Bank:  Westpac</w:t>
      </w:r>
    </w:p>
    <w:p w14:paraId="6E6989AC" w14:textId="77777777" w:rsidR="007378FA" w:rsidRPr="00497A5E" w:rsidRDefault="007378FA" w:rsidP="007378FA">
      <w:pPr>
        <w:spacing w:after="0" w:line="240" w:lineRule="auto"/>
        <w:rPr>
          <w:rFonts w:cs="Calibri"/>
        </w:rPr>
      </w:pPr>
      <w:r w:rsidRPr="00497A5E">
        <w:rPr>
          <w:rFonts w:cs="Calibri"/>
        </w:rPr>
        <w:t>Account Name:  Vegetables Growers Association of Victoria Incorporated</w:t>
      </w:r>
    </w:p>
    <w:p w14:paraId="6E6989AD" w14:textId="77777777" w:rsidR="007378FA" w:rsidRPr="00497A5E" w:rsidRDefault="007378FA" w:rsidP="007378FA">
      <w:pPr>
        <w:spacing w:after="0" w:line="240" w:lineRule="auto"/>
        <w:rPr>
          <w:rFonts w:cs="Calibri"/>
        </w:rPr>
      </w:pPr>
      <w:r w:rsidRPr="00497A5E">
        <w:rPr>
          <w:rFonts w:cs="Calibri"/>
        </w:rPr>
        <w:t>BSB:  033130</w:t>
      </w:r>
    </w:p>
    <w:p w14:paraId="6E6989AE" w14:textId="77777777" w:rsidR="007378FA" w:rsidRPr="00B974D8" w:rsidRDefault="007378FA" w:rsidP="007378FA">
      <w:pPr>
        <w:spacing w:after="0" w:line="240" w:lineRule="auto"/>
        <w:rPr>
          <w:rFonts w:cs="Calibri"/>
        </w:rPr>
      </w:pPr>
      <w:r w:rsidRPr="00497A5E">
        <w:rPr>
          <w:rFonts w:cs="Calibri"/>
        </w:rPr>
        <w:t>Account Number:  124010</w:t>
      </w:r>
    </w:p>
    <w:p w14:paraId="6E6989AF" w14:textId="77777777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</w:rPr>
        <w:t>…………………………………………………………………………………………………………………………………………………………….</w:t>
      </w:r>
    </w:p>
    <w:p w14:paraId="6E6989B0" w14:textId="77777777" w:rsidR="007378FA" w:rsidRDefault="007378FA" w:rsidP="007378FA">
      <w:pPr>
        <w:spacing w:after="0" w:line="240" w:lineRule="auto"/>
        <w:rPr>
          <w:rFonts w:cs="Calibri"/>
        </w:rPr>
      </w:pPr>
    </w:p>
    <w:p w14:paraId="6E6989B1" w14:textId="77777777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</w:rPr>
        <w:t>Please complete and return this form to AUSVEG VIC by:</w:t>
      </w:r>
    </w:p>
    <w:p w14:paraId="6E6989B2" w14:textId="77777777" w:rsidR="007378FA" w:rsidRPr="00A228F0" w:rsidRDefault="007378FA" w:rsidP="007378FA">
      <w:pPr>
        <w:spacing w:after="0" w:line="240" w:lineRule="auto"/>
        <w:rPr>
          <w:rFonts w:cs="Calibri"/>
          <w:b/>
        </w:rPr>
      </w:pPr>
      <w:r w:rsidRPr="00A228F0">
        <w:rPr>
          <w:rFonts w:cs="Calibri"/>
          <w:b/>
        </w:rPr>
        <w:t>Mail:</w:t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  <w:t>Email:</w:t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  <w:t>Fax:</w:t>
      </w:r>
    </w:p>
    <w:p w14:paraId="6E6989B3" w14:textId="77777777" w:rsidR="00721B67" w:rsidRDefault="00721B67" w:rsidP="007378FA">
      <w:pPr>
        <w:spacing w:after="0" w:line="240" w:lineRule="auto"/>
        <w:rPr>
          <w:rFonts w:cs="Calibri"/>
        </w:rPr>
      </w:pPr>
      <w:r>
        <w:rPr>
          <w:rFonts w:cs="Calibri"/>
        </w:rPr>
        <w:t>State Manager</w:t>
      </w:r>
    </w:p>
    <w:p w14:paraId="6E6989B4" w14:textId="4854C803" w:rsidR="007378FA" w:rsidRDefault="007378FA" w:rsidP="007378FA">
      <w:pPr>
        <w:spacing w:after="0" w:line="240" w:lineRule="auto"/>
        <w:rPr>
          <w:rFonts w:cs="Calibri"/>
        </w:rPr>
      </w:pPr>
      <w:r>
        <w:rPr>
          <w:rFonts w:cs="Calibri"/>
        </w:rPr>
        <w:t>AUSVEG VIC</w:t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hyperlink r:id="rId10" w:history="1">
        <w:r w:rsidR="004445D1" w:rsidRPr="006E248B">
          <w:rPr>
            <w:rStyle w:val="Hyperlink"/>
          </w:rPr>
          <w:t>tim.withers@ausveg.com.au</w:t>
        </w:r>
      </w:hyperlink>
      <w:r>
        <w:rPr>
          <w:rFonts w:cs="Calibri"/>
        </w:rPr>
        <w:tab/>
        <w:t>03 9882 6722</w:t>
      </w:r>
    </w:p>
    <w:p w14:paraId="6E6989B6" w14:textId="7F284EFD" w:rsidR="000D1133" w:rsidRPr="00721B67" w:rsidRDefault="004445D1" w:rsidP="00721B67">
      <w:pPr>
        <w:spacing w:after="0" w:line="240" w:lineRule="auto"/>
        <w:rPr>
          <w:rFonts w:cs="Calibri"/>
        </w:rPr>
      </w:pPr>
      <w:r>
        <w:rPr>
          <w:rFonts w:cs="Calibri"/>
        </w:rPr>
        <w:t>3 Glenarm Road</w:t>
      </w:r>
      <w:r>
        <w:rPr>
          <w:rFonts w:cs="Calibri"/>
        </w:rPr>
        <w:br/>
        <w:t>Glen Iris, VIC 3146</w:t>
      </w:r>
    </w:p>
    <w:sectPr w:rsidR="000D1133" w:rsidRPr="00721B67" w:rsidSect="007378FA"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MDAwMjQ3NjCxtDRU0lEKTi0uzszPAykwqQUAbPiTWywAAAA="/>
  </w:docVars>
  <w:rsids>
    <w:rsidRoot w:val="007378FA"/>
    <w:rsid w:val="000338AD"/>
    <w:rsid w:val="000E0FDE"/>
    <w:rsid w:val="00216C1A"/>
    <w:rsid w:val="00234CD4"/>
    <w:rsid w:val="002E4BD7"/>
    <w:rsid w:val="004445D1"/>
    <w:rsid w:val="00622A99"/>
    <w:rsid w:val="00721B67"/>
    <w:rsid w:val="007378FA"/>
    <w:rsid w:val="00977F01"/>
    <w:rsid w:val="009A00BE"/>
    <w:rsid w:val="00F417D5"/>
    <w:rsid w:val="00F62FFD"/>
    <w:rsid w:val="00FB2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9898B"/>
  <w15:chartTrackingRefBased/>
  <w15:docId w15:val="{53A68439-2E48-45FB-9513-A571A451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8FA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378F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23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3F2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445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usvegvic.com.a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tim.withers@ausveg.com.au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ausvegvic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E3503A4458B49936055F6A8003692" ma:contentTypeVersion="" ma:contentTypeDescription="Create a new document." ma:contentTypeScope="" ma:versionID="72d08f53d3f4b2de6b60cc6e4f8fdd76">
  <xsd:schema xmlns:xsd="http://www.w3.org/2001/XMLSchema" xmlns:xs="http://www.w3.org/2001/XMLSchema" xmlns:p="http://schemas.microsoft.com/office/2006/metadata/properties" xmlns:ns1="http://schemas.microsoft.com/sharepoint/v3" xmlns:ns2="f71f9c94-3dd4-4518-98ca-2950cdba2e1a" xmlns:ns3="0cdf06e4-7146-46c5-9e54-682cf2d3945d" targetNamespace="http://schemas.microsoft.com/office/2006/metadata/properties" ma:root="true" ma:fieldsID="f3f883d6e88f3fe174bc4de4aed8a749" ns1:_="" ns2:_="" ns3:_="">
    <xsd:import namespace="http://schemas.microsoft.com/sharepoint/v3"/>
    <xsd:import namespace="f71f9c94-3dd4-4518-98ca-2950cdba2e1a"/>
    <xsd:import namespace="0cdf06e4-7146-46c5-9e54-682cf2d3945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f9c94-3dd4-4518-98ca-2950cdba2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f06e4-7146-46c5-9e54-682cf2d3945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ECFBCE-80A8-45AB-AD46-51DD93F397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125B1B-C182-4D1C-AB33-88953DB75C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3D1DB26-6C53-41C6-9EBA-F79867CBA1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1f9c94-3dd4-4518-98ca-2950cdba2e1a"/>
    <ds:schemaRef ds:uri="0cdf06e4-7146-46c5-9e54-682cf2d394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ohen</dc:creator>
  <cp:keywords/>
  <dc:description/>
  <cp:lastModifiedBy>Tim Withers</cp:lastModifiedBy>
  <cp:revision>8</cp:revision>
  <cp:lastPrinted>2019-03-01T00:02:00Z</cp:lastPrinted>
  <dcterms:created xsi:type="dcterms:W3CDTF">2020-07-10T05:01:00Z</dcterms:created>
  <dcterms:modified xsi:type="dcterms:W3CDTF">2020-07-10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3E3503A4458B49936055F6A8003692</vt:lpwstr>
  </property>
  <property fmtid="{D5CDD505-2E9C-101B-9397-08002B2CF9AE}" pid="3" name="AuthorIds_UIVersion_512">
    <vt:lpwstr>24</vt:lpwstr>
  </property>
</Properties>
</file>